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49a1ff89042701e0ac1d8c973a47026ccad390a"/>
      <w:r>
        <w:rPr>
          <w:b/>
        </w:rPr>
        <w:t xml:space="preserve">ПРОТОКОЛ ПРО РЕЗУЛЬТАТИ ЕЛЕКТРОННОГО АУКЦІОНУ № LLE001-UA-20240215-984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169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ПОЛТАВСЬКІЙ ТА СУМ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6.03.2024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такого майна: нежитлове приміщення, площею 13.7 кв. м, за адресою: місто Суми, вулиця Кузнечна,2</w:t>
      </w:r>
    </w:p>
    <w:p>
      <w:pPr>
        <w:numPr>
          <w:ilvl w:val="0"/>
          <w:numId w:val="1001"/>
        </w:numPr>
        <w:pStyle w:val="Compact"/>
      </w:pPr>
      <w:r>
        <w:t xml:space="preserve">Про передачу в оренду через аукціон такого майна: нежитлове приміщення, площею 13.7 кв. м, за адресою: місто Суми, вулиця Кузнечна, 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36,9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336,9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,3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05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36,92 грн</w:t>
            </w:r>
          </w:p>
        </w:tc>
        <w:tc>
          <w:p>
            <w:pPr>
              <w:pStyle w:val="Compact"/>
              <w:jc w:val="left"/>
            </w:pPr>
            <w:r>
              <w:t xml:space="preserve">05.03.2024 16:33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Полтавській та Сум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769539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782017203551290030010188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Полтавській та Сум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769539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782017203551290030010188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Полтавській та Сум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769539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382017203552690030000188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ГУК Сум.обл/Сумська МТГ/22080200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37970404</w:t>
      </w:r>
    </w:p>
    <w:p>
      <w:pPr>
        <w:numPr>
          <w:ilvl w:val="0"/>
          <w:numId w:val="1006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99998031305009300001854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42,58 грн (двісті сорок дві гривні 58 копійок), у т.ч. ПДВ</w:t>
      </w:r>
      <w:r>
        <w:t xml:space="preserve"> </w:t>
      </w:r>
      <w:r>
        <w:t xml:space="preserve">40,4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5 813,42 грн (п'ять тисяч вісімсот тринадцять гривень 4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336,92 грн без ПДВ (триста тридцять шість гривень 92 копійки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03.2024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ПОЛТАВСЬКІЙ ТА СУМ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12:46:21Z</dcterms:created>
  <dcterms:modified xsi:type="dcterms:W3CDTF">2024-06-02T12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